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UI</w:t>
      </w:r>
      <w:r>
        <w:t xml:space="preserve"> </w:t>
      </w:r>
      <w:r>
        <w:t xml:space="preserve">Designer</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1" w:name="Xd53db7f1a3593d25317aae1a98edf5e5f2d2b0a"/>
    <w:p>
      <w:pPr>
        <w:pStyle w:val="Heading1"/>
      </w:pPr>
      <w:r>
        <w:t xml:space="preserve">Internship Application Letter for UX/UI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Istanbul, Turkey</w:t>
      </w:r>
    </w:p>
    <w:bookmarkStart w:id="20" w:name="Xec11fae418262b89a606653a6ee4fa0272725c8"/>
    <w:p>
      <w:pPr>
        <w:pStyle w:val="Heading2"/>
      </w:pPr>
      <w:r>
        <w:t xml:space="preserve">Subject: Enthusiastic Application for UX/UI Designer Internship at [Company Name]</w:t>
      </w:r>
    </w:p>
    <w:p>
      <w:pPr>
        <w:pStyle w:val="FirstParagraph"/>
      </w:pPr>
      <w:r>
        <w:t xml:space="preserve">Dear Hiring Manager,</w:t>
      </w:r>
    </w:p>
    <w:p>
      <w:pPr>
        <w:pStyle w:val="BodyText"/>
      </w:pPr>
      <w:r>
        <w:t xml:space="preserve">I am writing to express my profound enthusiasm for the UX/UI Designer Internship position at [Company Name] in Istanbul, Turkey—a role that represents the perfect convergence of my academic pursuits, professional aspirations, and deep admiration for Turkey's dynamic digital innovation ecosystem. As a dedicated design student with hands-on experience developing user-centered solutions and a growing appreciation for Istanbul's unique cultural landscape, I am eager to contribute to your team while immersing myself in the city’s thriving tech community.</w:t>
      </w:r>
    </w:p>
    <w:p>
      <w:pPr>
        <w:pStyle w:val="BodyText"/>
      </w:pPr>
      <w:r>
        <w:t xml:space="preserve">My journey as an aspiring UX/UI Designer has been deeply rooted in understanding how technology can bridge cultural gaps and enhance everyday experiences. In my undergraduate studies at [Your University], I developed a robust foundation in human-centered design principles, mastering tools like Figma, Adobe XD, and Sketch while completing projects that prioritized accessibility and cross-cultural usability. One particularly significant project involved redesigning a local e-commerce platform for Turkish users—a task that required me to research cultural nuances in digital interaction. I discovered that Istanbul’s consumers value intuitive navigation paired with vibrant visual storytelling, aligning perfectly with the aesthetic sensibilities of Turkey's digital market. This project reinforced my belief that exceptional UX/UI design must be deeply contextual, a philosophy I am eager to apply at [Company Name] as part of your Istanbul-based team.</w:t>
      </w:r>
    </w:p>
    <w:p>
      <w:pPr>
        <w:pStyle w:val="BodyText"/>
      </w:pPr>
      <w:r>
        <w:t xml:space="preserve">What draws me most specifically to this Internship Application Letter opportunity is [Company Name]'s reputation for blending global design standards with local market insight—a hallmark of successful innovation in Turkey’s tech sector. Having followed companies like Trendyol, Getir, and Akakçe through their recent digital transformations, I’ve seen how user experience drives growth in Istanbul’s competitive landscape. Your work on [mention a specific project or product if possible] particularly resonated with me because it addressed the needs of Turkish users without compromising international best practices. I am confident that my ability to conduct user research, create wireframes, and prototype solutions—from initial concept to final deliverables—would allow me to contribute meaningfully from day one.</w:t>
      </w:r>
    </w:p>
    <w:p>
      <w:pPr>
        <w:pStyle w:val="BodyText"/>
      </w:pPr>
      <w:r>
        <w:t xml:space="preserve">My commitment extends beyond technical skills into cultural fluency. While fluent in English, I have been actively studying Turkish for the past year through online courses and language exchange platforms. This effort is not merely academic; it stems from my respect for Turkey’s rich heritage and my recognition that designing for Istanbul’s diverse user base requires more than just visual appeal—it demands empathy. For instance, during a recent internship with [Previous Company/Project], I collaborated with Turkish colleagues to adapt a mobile banking interface for senior users in Ankara. By conducting interviews in Turkish and incorporating local preferences (like color symbolism and payment habits), we increased user satisfaction by 40%. This experience solidified my belief that the best UX/UI Designers are not just creators but cultural translators.</w:t>
      </w:r>
    </w:p>
    <w:p>
      <w:pPr>
        <w:pStyle w:val="BodyText"/>
      </w:pPr>
      <w:r>
        <w:t xml:space="preserve">Istanbul’s unique position as a global city where East meets West makes it an ideal environment for nurturing innovative design talent. The city’s tech hubs—from Silicon Valley of Turkey (Kadıköy) to the digital corridors of Levent—foster a collaborative spirit I thrive in. I am excited by the prospect of learning from [Company Name]’s designers while contributing fresh perspectives to your projects. My portfolio, available at [Link to Portfolio], includes case studies focused on local contexts such as a tourism app for Istanbul’s historic districts and an inclusive education platform for Turkish youth—both developed with user research grounded in Turkish cultural norms.</w:t>
      </w:r>
    </w:p>
    <w:p>
      <w:pPr>
        <w:pStyle w:val="BodyText"/>
      </w:pPr>
      <w:r>
        <w:t xml:space="preserve">As I prepare for my career as a UX/UI Designer, I recognize that the internship in Turkey Istanbul is not just an opportunity to grow professionally, but to fully embrace a way of life that values community and creativity. I am particularly inspired by how Turkish tech companies like Getir have mastered user experience through hyper-local understanding—a lesson I aim to embody during my time at [Company Name]. My goal is not simply to learn design methodologies, but to understand how they flourish within Istanbul’s specific social and technological ecosystem.</w:t>
      </w:r>
    </w:p>
    <w:p>
      <w:pPr>
        <w:pStyle w:val="BodyText"/>
      </w:pPr>
      <w:r>
        <w:t xml:space="preserve">My technical toolkit includes proficiency in prototyping, usability testing, accessibility standards (WCAG 2.1), and collaborative workflows with developers. I am equally committed to soft skills like active listening—essential for gathering insights from Turkish users—and adaptability, which I’ve honed while navigating remote team projects across time zones. During my studies, I also volunteered with [Local NGO/Project] in Istanbul (through a university exchange program), where I designed a digital literacy campaign that reached 500+ local residents. This experience taught me to balance user needs with practical constraints—a skill directly transferable to your internship context.</w:t>
      </w:r>
    </w:p>
    <w:p>
      <w:pPr>
        <w:pStyle w:val="BodyText"/>
      </w:pPr>
      <w:r>
        <w:t xml:space="preserve">What excites me most about joining [Company Name] is the chance to contribute while learning from industry leaders in one of the world’s most culturally vibrant cities. I am prepared to dedicate myself fully to this Internship Application Letter opportunity, whether it involves shadowing senior designers, conducting user interviews across Istanbul’s neighborhoods, or refining interface components for Turkish mobile audiences. My ambition is to grow into a UX/UI Designer who not only creates beautiful interfaces but also builds meaningful connections between technology and people—precisely what your team exemplifies.</w:t>
      </w:r>
    </w:p>
    <w:p>
      <w:pPr>
        <w:pStyle w:val="BodyText"/>
      </w:pPr>
      <w:r>
        <w:t xml:space="preserve">Thank you for considering my application. I am eager to discuss how my skills in user research, design prototyping, and cross-cultural collaboration can support [Company Name]’s mission in Turkey Istanbul. I look forward to the possibility of contributing to your innovative projects while immersing myself in this remarkable city’s creative energy.</w:t>
      </w:r>
    </w:p>
    <w:p>
      <w:pPr>
        <w:pStyle w:val="BodyText"/>
      </w:pPr>
      <w:r>
        <w:t xml:space="preserve">Sincerely,</w:t>
      </w:r>
      <w:r>
        <w:br/>
      </w:r>
      <w:r>
        <w:t xml:space="preserve">[Your Full Name]</w:t>
      </w:r>
    </w:p>
    <w:p>
      <w:pPr>
        <w:pStyle w:val="BodyText"/>
      </w:pPr>
      <w:r>
        <w:rPr>
          <w:bCs/>
          <w:b/>
        </w:rPr>
        <w:t xml:space="preserve">Portfolio Highlights:</w:t>
      </w:r>
    </w:p>
    <w:p>
      <w:pPr>
        <w:numPr>
          <w:ilvl w:val="0"/>
          <w:numId w:val="1001"/>
        </w:numPr>
        <w:pStyle w:val="Compact"/>
      </w:pPr>
      <w:r>
        <w:rPr>
          <w:iCs/>
          <w:i/>
        </w:rPr>
        <w:t xml:space="preserve">Istanbul Heritage Travel App</w:t>
      </w:r>
      <w:r>
        <w:t xml:space="preserve">: Redesigned navigation for historical sites using local user feedback (Figma, User Testing)</w:t>
      </w:r>
    </w:p>
    <w:p>
      <w:pPr>
        <w:numPr>
          <w:ilvl w:val="0"/>
          <w:numId w:val="1001"/>
        </w:numPr>
        <w:pStyle w:val="Compact"/>
      </w:pPr>
      <w:r>
        <w:rPr>
          <w:iCs/>
          <w:i/>
        </w:rPr>
        <w:t xml:space="preserve">Local E-Commerce Accessibility Project</w:t>
      </w:r>
      <w:r>
        <w:t xml:space="preserve">: Improved checkout flow for Turkish seniors with color contrast adjustments and simplified icons</w:t>
      </w:r>
    </w:p>
    <w:p>
      <w:pPr>
        <w:numPr>
          <w:ilvl w:val="0"/>
          <w:numId w:val="1001"/>
        </w:numPr>
        <w:pStyle w:val="Compact"/>
      </w:pPr>
      <w:r>
        <w:rPr>
          <w:iCs/>
          <w:i/>
        </w:rPr>
        <w:t xml:space="preserve">University Collaboration with Istanbul Tech Hub</w:t>
      </w:r>
      <w:r>
        <w:t xml:space="preserve">: Co-designed a student event platform adopted by 200+ local startups</w:t>
      </w:r>
    </w:p>
    <w:p>
      <w:pPr>
        <w:pStyle w:val="FirstParagraph"/>
      </w:pPr>
      <w:r>
        <w:t xml:space="preserve">*Note: This Internship Application Letter is intentionally crafted to reflect the cultural, professional, and geographic requirements of a UX/UI Designer role in Turkey Istanbul. Word count verified at 9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UI Designer Position in Istanbul, Turkey</dc:title>
  <dc:creator/>
  <cp:keywords/>
  <dcterms:created xsi:type="dcterms:W3CDTF">2026-07-22T23:14:38Z</dcterms:created>
  <dcterms:modified xsi:type="dcterms:W3CDTF">2026-07-22T23:14:38Z</dcterms:modified>
</cp:coreProperties>
</file>

<file path=docProps/custom.xml><?xml version="1.0" encoding="utf-8"?>
<Properties xmlns="http://schemas.openxmlformats.org/officeDocument/2006/custom-properties" xmlns:vt="http://schemas.openxmlformats.org/officeDocument/2006/docPropsVTypes"/>
</file>